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91075" w14:textId="2CAD1F92" w:rsidR="00C11A25" w:rsidRDefault="00A179B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много уважаеми г-н сър </w:t>
            </w:r>
            <w:r w:rsidR="0096672A">
              <w:rPr>
                <w:rFonts w:ascii="Calibri" w:eastAsia="Calibri" w:hAnsi="Calibri" w:cs="Calibri"/>
                <w:lang w:val="bg-BG"/>
              </w:rPr>
              <w:t xml:space="preserve">Дядо </w:t>
            </w:r>
            <w:r>
              <w:rPr>
                <w:rFonts w:ascii="Calibri" w:eastAsia="Calibri" w:hAnsi="Calibri" w:cs="Calibri"/>
                <w:lang w:val="bg-BG"/>
              </w:rPr>
              <w:t>Мраз,</w:t>
            </w:r>
          </w:p>
          <w:p w14:paraId="7803D52A" w14:textId="4DAFF19A" w:rsidR="00A179B3" w:rsidRPr="00A179B3" w:rsidRDefault="00A179B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о моите новаторски уши достигна почти печалната новина засягаща вас самия. В този тежък и напълно сърце </w:t>
            </w:r>
            <w:r w:rsidRPr="00A179B3">
              <w:rPr>
                <w:rFonts w:ascii="Calibri" w:eastAsia="Calibri" w:hAnsi="Calibri" w:cs="Calibri"/>
                <w:lang w:val="bg-BG"/>
              </w:rPr>
              <w:t>сърцераздирател</w:t>
            </w:r>
            <w:r>
              <w:rPr>
                <w:rFonts w:ascii="Calibri" w:eastAsia="Calibri" w:hAnsi="Calibri" w:cs="Calibri"/>
                <w:lang w:val="bg-BG"/>
              </w:rPr>
              <w:t>ен момент ви предлагам моят дългогодишен и експертен опит придобит от „</w:t>
            </w:r>
            <w:proofErr w:type="spellStart"/>
            <w:r>
              <w:rPr>
                <w:rFonts w:ascii="Calibri" w:eastAsia="Calibri" w:hAnsi="Calibri" w:cs="Calibri"/>
                <w:lang w:val="en-US"/>
              </w:rPr>
              <w:t>youtube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“ за справяне в </w:t>
            </w:r>
            <w:r w:rsidRPr="00A179B3">
              <w:rPr>
                <w:rFonts w:ascii="Calibri" w:eastAsia="Calibri" w:hAnsi="Calibri" w:cs="Calibri"/>
                <w:lang w:val="bg-BG"/>
              </w:rPr>
              <w:t>кризисни</w:t>
            </w:r>
            <w:r>
              <w:rPr>
                <w:rFonts w:ascii="Calibri" w:eastAsia="Calibri" w:hAnsi="Calibri" w:cs="Calibri"/>
                <w:lang w:val="bg-BG"/>
              </w:rPr>
              <w:t xml:space="preserve"> ситуации с минималн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дертища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>. Ка</w:t>
            </w:r>
            <w:r w:rsidR="00A06DE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то </w:t>
            </w:r>
            <w:r w:rsidR="00A06DE3">
              <w:rPr>
                <w:rFonts w:ascii="Calibri" w:eastAsia="Calibri" w:hAnsi="Calibri" w:cs="Calibri"/>
                <w:lang w:val="bg-BG"/>
              </w:rPr>
              <w:t xml:space="preserve">всеки един </w:t>
            </w:r>
            <w:proofErr w:type="spellStart"/>
            <w:r w:rsidR="00A06DE3" w:rsidRPr="00A06DE3">
              <w:rPr>
                <w:rFonts w:ascii="Calibri" w:eastAsia="Calibri" w:hAnsi="Calibri" w:cs="Calibri"/>
                <w:lang w:val="bg-BG"/>
              </w:rPr>
              <w:t>михлюзин</w:t>
            </w:r>
            <w:proofErr w:type="spellEnd"/>
            <w:r w:rsidR="00A06DE3">
              <w:rPr>
                <w:rFonts w:ascii="Calibri" w:eastAsia="Calibri" w:hAnsi="Calibri" w:cs="Calibri"/>
                <w:lang w:val="bg-BG"/>
              </w:rPr>
              <w:t xml:space="preserve"> от моето поколение, вярвам, че тоталният геноцид на всички конкуренти и изграждането на империя върху техните кости е най-правилното решение. Затова предлагам банките с най-голям опит в тази сфера, които ще дадат старт на тази всемогъща нова империя заслепяваща дори и тази на римляните</w:t>
            </w:r>
            <w:r w:rsidR="002A0571">
              <w:rPr>
                <w:rFonts w:ascii="Calibri" w:eastAsia="Calibri" w:hAnsi="Calibri" w:cs="Calibri"/>
                <w:lang w:val="bg-BG"/>
              </w:rPr>
              <w:t>, османлиите</w:t>
            </w:r>
            <w:r w:rsidR="00A06DE3">
              <w:rPr>
                <w:rFonts w:ascii="Calibri" w:eastAsia="Calibri" w:hAnsi="Calibri" w:cs="Calibri"/>
                <w:lang w:val="bg-BG"/>
              </w:rPr>
              <w:t xml:space="preserve"> и монголите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8D7009E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0DA4136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53C8F5D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4E019518" w14:textId="2DC18AA5" w:rsidR="00C11A25" w:rsidRPr="00CF1769" w:rsidRDefault="00C11A25">
      <w:pPr>
        <w:spacing w:after="160" w:line="259" w:lineRule="auto"/>
        <w:rPr>
          <w:rFonts w:ascii="Calibri" w:eastAsia="Calibri" w:hAnsi="Calibri" w:cs="Calibri"/>
          <w:lang w:val="en-US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C162CCD" w:rsidR="00610CD6" w:rsidRPr="00290D2C" w:rsidRDefault="00290D2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290D2C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W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816"/>
              <w:gridCol w:w="336"/>
            </w:tblGrid>
            <w:tr w:rsidR="00290D2C" w:rsidRPr="00290D2C" w14:paraId="2F9BA51E" w14:textId="77777777" w:rsidTr="00290D2C">
              <w:tc>
                <w:tcPr>
                  <w:tcW w:w="14816" w:type="dxa"/>
                  <w:shd w:val="clear" w:color="auto" w:fill="FFFFFF"/>
                  <w:noWrap/>
                  <w:hideMark/>
                </w:tcPr>
                <w:tbl>
                  <w:tblPr>
                    <w:tblW w:w="14816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4816"/>
                  </w:tblGrid>
                  <w:tr w:rsidR="00290D2C" w:rsidRPr="00290D2C" w14:paraId="625F18FE" w14:textId="77777777">
                    <w:tc>
                      <w:tcPr>
                        <w:tcW w:w="14816" w:type="dxa"/>
                        <w:vAlign w:val="center"/>
                        <w:hideMark/>
                      </w:tcPr>
                      <w:p w14:paraId="2FD39099" w14:textId="77777777" w:rsidR="00290D2C" w:rsidRPr="00290D2C" w:rsidRDefault="00290D2C" w:rsidP="00290D2C">
                        <w:pPr>
                          <w:spacing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US"/>
                          </w:rPr>
                        </w:pPr>
                      </w:p>
                    </w:tc>
                  </w:tr>
                </w:tbl>
                <w:p w14:paraId="754EB930" w14:textId="633F229D" w:rsidR="00290D2C" w:rsidRPr="00290D2C" w:rsidRDefault="00290D2C" w:rsidP="00290D2C">
                  <w:pPr>
                    <w:spacing w:line="300" w:lineRule="atLeast"/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</w:pP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bg-BG"/>
                    </w:rPr>
                    <w:t>18</w:t>
                  </w: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>.10.2021 /</w:t>
                  </w:r>
                  <w:r w:rsidR="00B666FE"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 xml:space="preserve"> </w:t>
                  </w: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>12:04</w:t>
                  </w:r>
                </w:p>
              </w:tc>
              <w:tc>
                <w:tcPr>
                  <w:tcW w:w="336" w:type="dxa"/>
                  <w:shd w:val="clear" w:color="auto" w:fill="FFFFFF"/>
                  <w:noWrap/>
                  <w:hideMark/>
                </w:tcPr>
                <w:p w14:paraId="68235C5F" w14:textId="77777777" w:rsidR="00290D2C" w:rsidRPr="00290D2C" w:rsidRDefault="00290D2C" w:rsidP="00290D2C">
                  <w:pPr>
                    <w:spacing w:line="240" w:lineRule="auto"/>
                    <w:jc w:val="right"/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</w:pPr>
                  <w:r w:rsidRPr="00290D2C">
                    <w:rPr>
                      <w:rFonts w:ascii="Roboto" w:eastAsia="Times New Roman" w:hAnsi="Roboto" w:cs="Times New Roman"/>
                      <w:color w:val="5F6368"/>
                      <w:spacing w:val="5"/>
                      <w:sz w:val="21"/>
                      <w:szCs w:val="21"/>
                      <w:lang w:val="en-US"/>
                    </w:rPr>
                    <w:t>12:04</w:t>
                  </w:r>
                </w:p>
              </w:tc>
            </w:tr>
          </w:tbl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37E1875" w:rsidR="00610CD6" w:rsidRDefault="00290D2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78C8268" w:rsidR="00610CD6" w:rsidRDefault="00290D2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18.10.2021 </w:t>
            </w:r>
            <w:proofErr w:type="gramStart"/>
            <w:r>
              <w:rPr>
                <w:rFonts w:ascii="Calibri" w:eastAsia="Calibri" w:hAnsi="Calibri" w:cs="Calibri"/>
              </w:rPr>
              <w:t xml:space="preserve">/ </w:t>
            </w:r>
            <w:r w:rsidR="00F70F63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12</w:t>
            </w:r>
            <w:proofErr w:type="gramEnd"/>
            <w:r>
              <w:rPr>
                <w:rFonts w:ascii="Calibri" w:eastAsia="Calibri" w:hAnsi="Calibri" w:cs="Calibri"/>
              </w:rPr>
              <w:t>:20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85F6529" w:rsidR="00610CD6" w:rsidRPr="008A3B75" w:rsidRDefault="008A3B7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2196D64" w:rsidR="00610CD6" w:rsidRPr="008A3B75" w:rsidRDefault="008A3B7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8</w:t>
            </w:r>
            <w:r>
              <w:rPr>
                <w:rFonts w:ascii="Calibri" w:eastAsia="Calibri" w:hAnsi="Calibri" w:cs="Calibri"/>
                <w:lang w:val="en-US"/>
              </w:rPr>
              <w:t>.10.2021 / 12:52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53B63D56" w:rsidR="00610CD6" w:rsidRPr="002D4AEB" w:rsidRDefault="002D4AEB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632AFCE" w:rsidR="00610CD6" w:rsidRDefault="002D4AE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</w:t>
            </w:r>
            <w:r w:rsidR="00845123">
              <w:rPr>
                <w:rFonts w:ascii="Calibri" w:eastAsia="Calibri" w:hAnsi="Calibri" w:cs="Calibri"/>
              </w:rPr>
              <w:t xml:space="preserve"> 17:54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59BCC15D" w:rsidR="00B85B8D" w:rsidRPr="00786372" w:rsidRDefault="00786372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2A305610" w:rsidR="00B85B8D" w:rsidRPr="00786372" w:rsidRDefault="00786372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20</w:t>
            </w:r>
            <w:r>
              <w:rPr>
                <w:rFonts w:ascii="Calibri" w:eastAsia="Calibri" w:hAnsi="Calibri" w:cs="Calibri"/>
                <w:lang w:val="en-US"/>
              </w:rPr>
              <w:t>.10.2021 / 18:03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51E1C1E4" w:rsidR="00B85B8D" w:rsidRPr="00CE69C9" w:rsidRDefault="00CE69C9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EVIL BANK 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4B2822A5" w:rsidR="00B85B8D" w:rsidRDefault="00CE69C9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8:18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290D2C"/>
    <w:rsid w:val="002A0571"/>
    <w:rsid w:val="002D4AEB"/>
    <w:rsid w:val="004B78C4"/>
    <w:rsid w:val="00610CD6"/>
    <w:rsid w:val="006751DC"/>
    <w:rsid w:val="00710B88"/>
    <w:rsid w:val="00786372"/>
    <w:rsid w:val="00845123"/>
    <w:rsid w:val="008A3B75"/>
    <w:rsid w:val="0096672A"/>
    <w:rsid w:val="00A06DE3"/>
    <w:rsid w:val="00A179B3"/>
    <w:rsid w:val="00B666FE"/>
    <w:rsid w:val="00B85B8D"/>
    <w:rsid w:val="00C11A25"/>
    <w:rsid w:val="00CE69C9"/>
    <w:rsid w:val="00CF1769"/>
    <w:rsid w:val="00F70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customStyle="1" w:styleId="g3">
    <w:name w:val="g3"/>
    <w:basedOn w:val="a0"/>
    <w:rsid w:val="0029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0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160</Words>
  <Characters>914</Characters>
  <Application>Microsoft Office Word</Application>
  <DocSecurity>0</DocSecurity>
  <Lines>7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ydevi</cp:lastModifiedBy>
  <cp:revision>19</cp:revision>
  <dcterms:created xsi:type="dcterms:W3CDTF">2020-10-01T08:06:00Z</dcterms:created>
  <dcterms:modified xsi:type="dcterms:W3CDTF">2021-10-20T16:18:00Z</dcterms:modified>
</cp:coreProperties>
</file>